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24BF" w:rsidRDefault="00B52BAA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="SimSun" w:hAnsiTheme="minorEastAsia" w:cs="Times New Roman"/>
          <w:color w:val="000000"/>
          <w:sz w:val="24"/>
          <w:szCs w:val="24"/>
        </w:rPr>
      </w:pPr>
      <w:r w:rsidRPr="00B52BAA">
        <w:rPr>
          <w:rFonts w:hint="eastAsia"/>
          <w:sz w:val="24"/>
          <w:szCs w:val="24"/>
        </w:rPr>
        <w:t>朋友的</w:t>
      </w:r>
      <w:r w:rsidR="00A87D89" w:rsidRPr="00A87D89">
        <w:rPr>
          <w:rFonts w:hint="cs"/>
          <w:sz w:val="24"/>
          <w:szCs w:val="24"/>
        </w:rPr>
        <w:t>发挥</w:t>
      </w:r>
      <w:r w:rsidR="00A87D89" w:rsidRPr="00A87D89">
        <w:rPr>
          <w:rFonts w:hint="eastAsia"/>
          <w:sz w:val="24"/>
          <w:szCs w:val="24"/>
        </w:rPr>
        <w:t>优</w:t>
      </w:r>
      <w:r w:rsidR="00A87D89" w:rsidRPr="00A87D89">
        <w:rPr>
          <w:rFonts w:hint="cs"/>
          <w:sz w:val="24"/>
          <w:szCs w:val="24"/>
        </w:rPr>
        <w:t>势</w:t>
      </w:r>
      <w:r w:rsidR="00EE24BF" w:rsidRPr="00B7000B">
        <w:rPr>
          <w:rFonts w:asciiTheme="minorEastAsia" w:eastAsiaTheme="minorEastAsia" w:hAnsiTheme="minorEastAsia" w:cs="Times New Roman"/>
          <w:color w:val="000000"/>
          <w:sz w:val="24"/>
          <w:szCs w:val="24"/>
        </w:rPr>
        <w:t>(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</w:rPr>
        <w:t>Friends’</w:t>
      </w:r>
      <w:r w:rsidR="00DC58DA"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 </w:t>
      </w:r>
      <w:r w:rsidR="00A87D89" w:rsidRPr="00A87D89">
        <w:rPr>
          <w:sz w:val="24"/>
          <w:szCs w:val="24"/>
        </w:rPr>
        <w:t>Strength building received</w:t>
      </w:r>
      <w:r w:rsidR="00EE24BF" w:rsidRPr="00B7000B">
        <w:rPr>
          <w:rFonts w:asciiTheme="minorEastAsia" w:eastAsiaTheme="minorEastAsia" w:hAnsiTheme="minorEastAsia" w:cs="Times New Roman"/>
          <w:color w:val="000000"/>
          <w:sz w:val="24"/>
          <w:szCs w:val="24"/>
        </w:rPr>
        <w:t xml:space="preserve">) </w:t>
      </w:r>
      <w:r w:rsidR="00EE24BF" w:rsidRPr="00B7000B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的描述</w:t>
      </w:r>
    </w:p>
    <w:p w:rsidR="00EC1615" w:rsidRDefault="00EC1615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="SimSun" w:hAnsiTheme="minorEastAsia" w:cs="Times New Roman"/>
          <w:color w:val="000000"/>
          <w:sz w:val="24"/>
          <w:szCs w:val="24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EC1615" w:rsidRPr="00B7000B" w:rsidTr="00701974">
        <w:tc>
          <w:tcPr>
            <w:tcW w:w="1075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抗逆性，自尊，自我理解</w:t>
            </w:r>
          </w:p>
        </w:tc>
      </w:tr>
      <w:tr w:rsidR="00EC1615" w:rsidRPr="00B7000B" w:rsidTr="00701974">
        <w:tc>
          <w:tcPr>
            <w:tcW w:w="1075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赞赏，肯定，建立联系</w:t>
            </w:r>
          </w:p>
        </w:tc>
      </w:tr>
      <w:tr w:rsidR="00EC1615" w:rsidRPr="00B7000B" w:rsidTr="00701974">
        <w:tc>
          <w:tcPr>
            <w:tcW w:w="1075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EC1615" w:rsidRPr="00B7000B" w:rsidTr="00701974">
        <w:tc>
          <w:tcPr>
            <w:tcW w:w="1075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B7000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青年</w:t>
            </w:r>
          </w:p>
        </w:tc>
      </w:tr>
      <w:tr w:rsidR="00EC1615" w:rsidRPr="00B7000B" w:rsidTr="00701974">
        <w:tc>
          <w:tcPr>
            <w:tcW w:w="1075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 xml:space="preserve">6 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  <w:r w:rsidRPr="00B7000B"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  <w:tab/>
            </w:r>
          </w:p>
        </w:tc>
      </w:tr>
      <w:tr w:rsidR="00EC1615" w:rsidRPr="00B7000B" w:rsidTr="00701974">
        <w:tc>
          <w:tcPr>
            <w:tcW w:w="1075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772</w:t>
            </w:r>
          </w:p>
        </w:tc>
      </w:tr>
      <w:tr w:rsidR="00EC1615" w:rsidRPr="00B7000B" w:rsidTr="00701974">
        <w:tc>
          <w:tcPr>
            <w:tcW w:w="1075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AB69F2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:rsidR="00EC1615" w:rsidRPr="00EC1615" w:rsidRDefault="00EC1615" w:rsidP="00EC1615">
      <w:pPr>
        <w:tabs>
          <w:tab w:val="left" w:pos="480"/>
          <w:tab w:val="left" w:pos="960"/>
          <w:tab w:val="left" w:pos="1440"/>
        </w:tabs>
        <w:adjustRightInd w:val="0"/>
        <w:snapToGrid w:val="0"/>
        <w:spacing w:line="0" w:lineRule="atLeast"/>
        <w:rPr>
          <w:rFonts w:asciiTheme="minorEastAsia" w:eastAsia="SimSun" w:hAnsiTheme="minorEastAsia" w:cs="Times New Roman" w:hint="eastAsia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EE24BF" w:rsidRPr="00B7000B" w:rsidRDefault="00EE24BF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EE24BF" w:rsidRPr="00B7000B" w:rsidRDefault="00B52BAA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B52BAA">
        <w:rPr>
          <w:rFonts w:hint="eastAsia"/>
          <w:sz w:val="24"/>
          <w:szCs w:val="24"/>
        </w:rPr>
        <w:t>朋友的</w:t>
      </w:r>
      <w:r w:rsidR="00A87D89" w:rsidRPr="00A87D89">
        <w:rPr>
          <w:rFonts w:hint="cs"/>
          <w:sz w:val="24"/>
          <w:szCs w:val="24"/>
        </w:rPr>
        <w:t>发挥</w:t>
      </w:r>
      <w:r w:rsidR="00A87D89" w:rsidRPr="00A87D89">
        <w:rPr>
          <w:rFonts w:hint="eastAsia"/>
          <w:sz w:val="24"/>
          <w:szCs w:val="24"/>
        </w:rPr>
        <w:t>优</w:t>
      </w:r>
      <w:r w:rsidR="00A87D89" w:rsidRPr="00A87D89">
        <w:rPr>
          <w:rFonts w:hint="cs"/>
          <w:sz w:val="24"/>
          <w:szCs w:val="24"/>
        </w:rPr>
        <w:t>势</w:t>
      </w:r>
      <w:r w:rsidR="00EE24BF" w:rsidRPr="00B7000B">
        <w:rPr>
          <w:rFonts w:asciiTheme="minorEastAsia" w:eastAsiaTheme="minorEastAsia" w:hAnsiTheme="minorEastAsia" w:cs="Times New Roman" w:hint="eastAsia"/>
          <w:kern w:val="2"/>
          <w:sz w:val="24"/>
          <w:szCs w:val="24"/>
        </w:rPr>
        <w:t>的</w:t>
      </w:r>
      <w:r w:rsidR="00EE24BF" w:rsidRPr="00B7000B">
        <w:rPr>
          <w:rFonts w:asciiTheme="minorEastAsia" w:eastAsiaTheme="minorEastAsia" w:hAnsiTheme="minorEastAsia" w:cs="Times New Roman" w:hint="eastAsia"/>
          <w:color w:val="000000"/>
          <w:sz w:val="24"/>
          <w:szCs w:val="24"/>
        </w:rPr>
        <w:t>计分</w:t>
      </w:r>
    </w:p>
    <w:p w:rsidR="00EC1615" w:rsidRPr="00B7000B" w:rsidRDefault="00EC1615" w:rsidP="00EC1615">
      <w:pPr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ab/>
      </w:r>
    </w:p>
    <w:tbl>
      <w:tblPr>
        <w:tblpPr w:leftFromText="180" w:rightFromText="180" w:vertAnchor="text" w:tblpY="1"/>
        <w:tblOverlap w:val="never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EC1615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38661D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2C497E" w:rsidRDefault="00EC1615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没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2C497E" w:rsidRDefault="00EC1615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颇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2C497E" w:rsidRDefault="00EC1615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2C497E" w:rsidRDefault="00EC1615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颇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2C497E" w:rsidRDefault="00EC1615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AB69F2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EC1615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38661D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4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38661D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38661D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38661D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38661D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615" w:rsidRPr="0038661D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  <w:tr w:rsidR="00EC1615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1615" w:rsidRPr="0038661D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-6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 xml:space="preserve"> (</w:t>
            </w:r>
            <w:r w:rsidRPr="00AB69F2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反向</w:t>
            </w:r>
            <w:r>
              <w:rPr>
                <w:rFonts w:ascii="SimSun" w:eastAsia="SimSun" w:hAnsi="SimSun" w:cs="Times New Roman" w:hint="eastAsia"/>
                <w:color w:val="000000"/>
                <w:kern w:val="2"/>
                <w:sz w:val="24"/>
                <w:szCs w:val="24"/>
              </w:rPr>
              <w:t>计分</w:t>
            </w:r>
            <w:r w:rsidRPr="00AB69F2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1615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val="en-HK"/>
              </w:rPr>
              <w:t>10</w:t>
            </w: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1615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val="en-HK"/>
              </w:rPr>
              <w:t>7</w:t>
            </w: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1615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1615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val="en-HK"/>
              </w:rPr>
              <w:t>2</w:t>
            </w: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1615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</w:t>
            </w:r>
          </w:p>
        </w:tc>
      </w:tr>
    </w:tbl>
    <w:p w:rsidR="00EE24BF" w:rsidRPr="00B7000B" w:rsidRDefault="00EE24BF" w:rsidP="00EC1615">
      <w:pPr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EE24BF" w:rsidRPr="00B7000B" w:rsidRDefault="00EE24BF" w:rsidP="00EE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EC1615" w:rsidRPr="00B7000B" w:rsidTr="00701974">
        <w:tc>
          <w:tcPr>
            <w:tcW w:w="3431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:rsidR="00EC1615" w:rsidRPr="00B7000B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AB69F2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EC1615" w:rsidRPr="00B7000B" w:rsidTr="00701974">
        <w:tc>
          <w:tcPr>
            <w:tcW w:w="3431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EC1615" w:rsidRPr="00B7000B" w:rsidTr="00701974">
        <w:tc>
          <w:tcPr>
            <w:tcW w:w="3431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EC1615" w:rsidRPr="00B7000B" w:rsidTr="00701974">
        <w:tc>
          <w:tcPr>
            <w:tcW w:w="3431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EC1615" w:rsidRPr="00A936D7" w:rsidRDefault="00EC161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B69F2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AE5620" w:rsidRDefault="00C237A9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37A9" w:rsidRDefault="00C237A9" w:rsidP="00EE24BF">
      <w:r>
        <w:separator/>
      </w:r>
    </w:p>
  </w:endnote>
  <w:endnote w:type="continuationSeparator" w:id="0">
    <w:p w:rsidR="00C237A9" w:rsidRDefault="00C237A9" w:rsidP="00EE2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37A9" w:rsidRDefault="00C237A9" w:rsidP="00EE24BF">
      <w:r>
        <w:separator/>
      </w:r>
    </w:p>
  </w:footnote>
  <w:footnote w:type="continuationSeparator" w:id="0">
    <w:p w:rsidR="00C237A9" w:rsidRDefault="00C237A9" w:rsidP="00EE24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tDAyMbcwtQAyDJR0lIJTi4sz8/NACgxrAZnSK0YsAAAA"/>
  </w:docVars>
  <w:rsids>
    <w:rsidRoot w:val="00373392"/>
    <w:rsid w:val="00373392"/>
    <w:rsid w:val="003B7E38"/>
    <w:rsid w:val="003D4FB3"/>
    <w:rsid w:val="00835542"/>
    <w:rsid w:val="00924431"/>
    <w:rsid w:val="00946C58"/>
    <w:rsid w:val="00A87D89"/>
    <w:rsid w:val="00B52BAA"/>
    <w:rsid w:val="00B7000B"/>
    <w:rsid w:val="00BB26A3"/>
    <w:rsid w:val="00C237A9"/>
    <w:rsid w:val="00CB2C94"/>
    <w:rsid w:val="00CB4637"/>
    <w:rsid w:val="00DC58DA"/>
    <w:rsid w:val="00EC1615"/>
    <w:rsid w:val="00EE2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E4B413"/>
  <w15:chartTrackingRefBased/>
  <w15:docId w15:val="{6EC561F2-8B84-4BF5-954C-4FCD2C6D6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4BF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24B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EE24B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24B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EE24BF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EE24BF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E24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9</cp:revision>
  <dcterms:created xsi:type="dcterms:W3CDTF">2020-11-25T09:43:00Z</dcterms:created>
  <dcterms:modified xsi:type="dcterms:W3CDTF">2021-03-05T06:13:00Z</dcterms:modified>
</cp:coreProperties>
</file>